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123B1C87" w:rsidR="00B675F7" w:rsidRPr="0048012E" w:rsidRDefault="00397DF4" w:rsidP="00397DF4">
      <w:pPr>
        <w:spacing w:after="0"/>
        <w:jc w:val="center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</w:t>
      </w:r>
      <w:r w:rsidR="00610234"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Agenda</w:t>
      </w:r>
    </w:p>
    <w:p w14:paraId="40753747" w14:textId="161D9347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606B1E">
        <w:rPr>
          <w:color w:val="FF0000"/>
          <w:sz w:val="28"/>
          <w:szCs w:val="28"/>
        </w:rPr>
        <w:t xml:space="preserve"> </w:t>
      </w:r>
      <w:r w:rsidR="00171ACE">
        <w:rPr>
          <w:color w:val="FF0000"/>
          <w:sz w:val="28"/>
          <w:szCs w:val="28"/>
        </w:rPr>
        <w:t xml:space="preserve"> </w:t>
      </w:r>
      <w:r w:rsidR="00D90C8A">
        <w:rPr>
          <w:sz w:val="28"/>
          <w:szCs w:val="28"/>
        </w:rPr>
        <w:t>January 20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D90C8A">
        <w:rPr>
          <w:sz w:val="28"/>
          <w:szCs w:val="28"/>
        </w:rPr>
        <w:t>6</w:t>
      </w:r>
      <w:r w:rsidR="04AD2024" w:rsidRPr="0048012E">
        <w:rPr>
          <w:sz w:val="28"/>
          <w:szCs w:val="28"/>
        </w:rPr>
        <w:t xml:space="preserve"> - 6:00 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48012E" w:rsidRDefault="00DB5005" w:rsidP="004F592C">
      <w:pPr>
        <w:spacing w:after="0"/>
        <w:rPr>
          <w:sz w:val="28"/>
          <w:szCs w:val="28"/>
        </w:rPr>
      </w:pPr>
    </w:p>
    <w:p w14:paraId="15BE0562" w14:textId="149D556B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2D07F260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A002976" w14:textId="2CD58EE8" w:rsidR="00F5099D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913D83">
        <w:rPr>
          <w:rFonts w:asciiTheme="minorHAnsi" w:eastAsia="Arial" w:hAnsiTheme="minorHAnsi" w:cstheme="minorHAnsi"/>
          <w:sz w:val="24"/>
          <w:szCs w:val="24"/>
        </w:rPr>
        <w:t xml:space="preserve"> Minutes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 from </w:t>
      </w:r>
      <w:r w:rsidR="00D90C8A">
        <w:rPr>
          <w:rFonts w:asciiTheme="minorHAnsi" w:eastAsia="Arial" w:hAnsiTheme="minorHAnsi" w:cstheme="minorHAnsi"/>
          <w:sz w:val="24"/>
          <w:szCs w:val="24"/>
        </w:rPr>
        <w:t>December 2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– action.</w:t>
      </w:r>
    </w:p>
    <w:p w14:paraId="3AF525FE" w14:textId="6851C983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6CA088D5" w14:textId="6D6C2BF8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>SAC Report from a SAC member</w:t>
      </w:r>
      <w:r w:rsidR="00867BD5">
        <w:rPr>
          <w:rFonts w:asciiTheme="minorHAnsi" w:eastAsia="Times New Roman" w:hAnsiTheme="minorHAnsi" w:cstheme="minorHAnsi"/>
        </w:rPr>
        <w:t xml:space="preserve"> – discussion</w:t>
      </w:r>
      <w:r w:rsidR="00464BEE">
        <w:rPr>
          <w:rFonts w:asciiTheme="minorHAnsi" w:eastAsia="Times New Roman" w:hAnsiTheme="minorHAnsi" w:cstheme="minorHAnsi"/>
        </w:rPr>
        <w:t>.</w:t>
      </w:r>
    </w:p>
    <w:p w14:paraId="26DA44C9" w14:textId="495392AF" w:rsidR="008E445A" w:rsidRPr="00B362CB" w:rsidRDefault="00E015EF" w:rsidP="00B362C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51048">
        <w:rPr>
          <w:rFonts w:asciiTheme="minorHAnsi" w:eastAsia="Times New Roman" w:hAnsiTheme="minorHAnsi" w:cstheme="minorHAnsi"/>
          <w:sz w:val="24"/>
          <w:szCs w:val="24"/>
        </w:rPr>
        <w:t>6:</w:t>
      </w:r>
      <w:r w:rsidR="00A50DE5" w:rsidRPr="00951048">
        <w:rPr>
          <w:rFonts w:asciiTheme="minorHAnsi" w:eastAsia="Times New Roman" w:hAnsiTheme="minorHAnsi" w:cstheme="minorHAnsi"/>
          <w:sz w:val="24"/>
          <w:szCs w:val="24"/>
        </w:rPr>
        <w:t>15</w:t>
      </w:r>
      <w:r w:rsidRPr="00951048">
        <w:rPr>
          <w:rFonts w:asciiTheme="minorHAnsi" w:eastAsia="Times New Roman" w:hAnsiTheme="minorHAnsi" w:cstheme="minorHAnsi"/>
          <w:sz w:val="24"/>
          <w:szCs w:val="24"/>
        </w:rPr>
        <w:t xml:space="preserve"> PM </w:t>
      </w:r>
      <w:r w:rsidR="00C96AF3" w:rsidRPr="00951048">
        <w:rPr>
          <w:rFonts w:asciiTheme="minorHAnsi" w:eastAsia="Times New Roman" w:hAnsiTheme="minorHAnsi" w:cstheme="minorHAnsi"/>
          <w:sz w:val="24"/>
          <w:szCs w:val="24"/>
        </w:rPr>
        <w:t xml:space="preserve"> - </w:t>
      </w:r>
      <w:r w:rsidR="00B362CB" w:rsidRPr="00951048">
        <w:rPr>
          <w:rFonts w:asciiTheme="minorHAnsi" w:eastAsia="Times New Roman" w:hAnsiTheme="minorHAnsi" w:cstheme="minorHAnsi"/>
          <w:sz w:val="24"/>
          <w:szCs w:val="24"/>
        </w:rPr>
        <w:t xml:space="preserve">Discuss </w:t>
      </w:r>
      <w:r w:rsidR="00743925" w:rsidRPr="00951048">
        <w:rPr>
          <w:rFonts w:asciiTheme="minorHAnsi" w:hAnsiTheme="minorHAnsi" w:cstheme="minorHAnsi"/>
          <w:sz w:val="24"/>
          <w:szCs w:val="24"/>
        </w:rPr>
        <w:t>student dismissal</w:t>
      </w:r>
      <w:r w:rsidR="00743925">
        <w:rPr>
          <w:rFonts w:asciiTheme="minorHAnsi" w:hAnsiTheme="minorHAnsi" w:cstheme="minorHAnsi"/>
          <w:sz w:val="24"/>
          <w:szCs w:val="24"/>
        </w:rPr>
        <w:t xml:space="preserve"> appeal process timeline for parents to appeal a dismissal</w:t>
      </w:r>
      <w:r w:rsidR="00143FC2">
        <w:rPr>
          <w:rFonts w:asciiTheme="minorHAnsi" w:hAnsiTheme="minorHAnsi" w:cstheme="minorHAnsi"/>
          <w:sz w:val="24"/>
          <w:szCs w:val="24"/>
        </w:rPr>
        <w:t>-</w:t>
      </w:r>
      <w:r w:rsidR="00007CC8" w:rsidRPr="00143FC2">
        <w:rPr>
          <w:rFonts w:asciiTheme="minorHAnsi" w:eastAsia="Times New Roman" w:hAnsiTheme="minorHAnsi" w:cstheme="minorHAnsi"/>
          <w:sz w:val="24"/>
          <w:szCs w:val="24"/>
        </w:rPr>
        <w:t>discussion/action.</w:t>
      </w:r>
    </w:p>
    <w:p w14:paraId="13632754" w14:textId="12EB36FE" w:rsidR="00E015EF" w:rsidRPr="0050559A" w:rsidRDefault="00E015EF" w:rsidP="0050559A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0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</w:t>
      </w:r>
      <w:r w:rsidR="001942C5">
        <w:rPr>
          <w:rFonts w:asciiTheme="minorHAnsi" w:eastAsia="Times New Roman" w:hAnsiTheme="minorHAnsi" w:cstheme="minorHAnsi"/>
        </w:rPr>
        <w:t>–</w:t>
      </w:r>
      <w:r w:rsidR="00C96AF3">
        <w:rPr>
          <w:rFonts w:asciiTheme="minorHAnsi" w:eastAsia="Times New Roman" w:hAnsiTheme="minorHAnsi" w:cstheme="minorHAnsi"/>
        </w:rPr>
        <w:t xml:space="preserve"> </w:t>
      </w:r>
      <w:r w:rsidR="001942C5">
        <w:rPr>
          <w:rFonts w:asciiTheme="minorHAnsi" w:eastAsia="Times New Roman" w:hAnsiTheme="minorHAnsi" w:cstheme="minorHAnsi"/>
        </w:rPr>
        <w:t xml:space="preserve">Discuss </w:t>
      </w:r>
      <w:r w:rsidR="001942C5">
        <w:rPr>
          <w:rFonts w:asciiTheme="minorHAnsi" w:hAnsiTheme="minorHAnsi" w:cstheme="minorHAnsi"/>
          <w:sz w:val="24"/>
          <w:szCs w:val="24"/>
        </w:rPr>
        <w:t>f</w:t>
      </w:r>
      <w:r w:rsidR="0050559A">
        <w:rPr>
          <w:rFonts w:asciiTheme="minorHAnsi" w:hAnsiTheme="minorHAnsi" w:cstheme="minorHAnsi"/>
          <w:sz w:val="24"/>
          <w:szCs w:val="24"/>
        </w:rPr>
        <w:t>undraising timeline follow-up from the admin meeting and plan- discussion</w:t>
      </w:r>
      <w:r w:rsidR="001942C5">
        <w:rPr>
          <w:rFonts w:asciiTheme="minorHAnsi" w:hAnsiTheme="minorHAnsi" w:cstheme="minorHAnsi"/>
          <w:sz w:val="24"/>
          <w:szCs w:val="24"/>
        </w:rPr>
        <w:t xml:space="preserve">. </w:t>
      </w:r>
      <w:r w:rsidR="001942C5" w:rsidRPr="00DA12AA">
        <w:rPr>
          <w:rFonts w:asciiTheme="minorHAnsi" w:hAnsiTheme="minorHAnsi" w:cstheme="minorHAnsi"/>
          <w:i/>
          <w:iCs/>
        </w:rPr>
        <w:t xml:space="preserve">(Ed note – </w:t>
      </w:r>
      <w:r w:rsidR="00BC610F">
        <w:rPr>
          <w:rFonts w:asciiTheme="minorHAnsi" w:hAnsiTheme="minorHAnsi" w:cstheme="minorHAnsi"/>
          <w:i/>
          <w:iCs/>
        </w:rPr>
        <w:t xml:space="preserve">see draft minutes and </w:t>
      </w:r>
      <w:r w:rsidR="001942C5" w:rsidRPr="00DA12AA">
        <w:rPr>
          <w:rFonts w:asciiTheme="minorHAnsi" w:hAnsiTheme="minorHAnsi" w:cstheme="minorHAnsi"/>
          <w:i/>
          <w:iCs/>
        </w:rPr>
        <w:t>review Bylaws</w:t>
      </w:r>
      <w:r w:rsidR="001942C5">
        <w:rPr>
          <w:rFonts w:asciiTheme="minorHAnsi" w:hAnsiTheme="minorHAnsi" w:cstheme="minorHAnsi"/>
          <w:i/>
          <w:iCs/>
        </w:rPr>
        <w:t>.</w:t>
      </w:r>
      <w:r w:rsidR="001942C5" w:rsidRPr="00DA12AA">
        <w:rPr>
          <w:rFonts w:asciiTheme="minorHAnsi" w:hAnsiTheme="minorHAnsi" w:cstheme="minorHAnsi"/>
          <w:i/>
          <w:iCs/>
        </w:rPr>
        <w:t>)</w:t>
      </w:r>
    </w:p>
    <w:p w14:paraId="336D7078" w14:textId="28C9C032" w:rsidR="006A495D" w:rsidRDefault="00E015EF" w:rsidP="00881CEA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6A495D">
        <w:rPr>
          <w:rFonts w:asciiTheme="minorHAnsi" w:eastAsia="Times New Roman" w:hAnsiTheme="minorHAnsi" w:cstheme="minorHAnsi"/>
        </w:rPr>
        <w:t>6:</w:t>
      </w:r>
      <w:r w:rsidR="00A50DE5" w:rsidRPr="006A495D">
        <w:rPr>
          <w:rFonts w:asciiTheme="minorHAnsi" w:eastAsia="Times New Roman" w:hAnsiTheme="minorHAnsi" w:cstheme="minorHAnsi"/>
        </w:rPr>
        <w:t>22</w:t>
      </w:r>
      <w:r w:rsidRPr="006A495D">
        <w:rPr>
          <w:rFonts w:asciiTheme="minorHAnsi" w:eastAsia="Times New Roman" w:hAnsiTheme="minorHAnsi" w:cstheme="minorHAnsi"/>
        </w:rPr>
        <w:t xml:space="preserve"> PM</w:t>
      </w:r>
      <w:r w:rsidR="00BC0F74" w:rsidRPr="006A495D">
        <w:rPr>
          <w:rFonts w:asciiTheme="minorHAnsi" w:eastAsia="Times New Roman" w:hAnsiTheme="minorHAnsi" w:cstheme="minorHAnsi"/>
        </w:rPr>
        <w:t xml:space="preserve"> </w:t>
      </w:r>
      <w:r w:rsidR="00BC0F74">
        <w:rPr>
          <w:rFonts w:asciiTheme="minorHAnsi" w:eastAsia="Times New Roman" w:hAnsiTheme="minorHAnsi" w:cstheme="minorHAnsi"/>
        </w:rPr>
        <w:t>–</w:t>
      </w:r>
      <w:r w:rsidR="00BC0F74" w:rsidRPr="006A495D">
        <w:rPr>
          <w:rFonts w:asciiTheme="minorHAnsi" w:eastAsia="Times New Roman" w:hAnsiTheme="minorHAnsi" w:cstheme="minorHAnsi"/>
        </w:rPr>
        <w:t xml:space="preserve"> </w:t>
      </w:r>
      <w:r w:rsidR="00C96AF3" w:rsidRPr="006A495D">
        <w:rPr>
          <w:rFonts w:asciiTheme="minorHAnsi" w:eastAsia="Times New Roman" w:hAnsiTheme="minorHAnsi" w:cstheme="minorHAnsi"/>
        </w:rPr>
        <w:t xml:space="preserve"> </w:t>
      </w:r>
      <w:r w:rsidR="006A495D">
        <w:rPr>
          <w:rFonts w:asciiTheme="minorHAnsi" w:hAnsiTheme="minorHAnsi" w:cstheme="minorHAnsi"/>
        </w:rPr>
        <w:t>Update for science awards funding</w:t>
      </w:r>
      <w:r w:rsidR="006A495D" w:rsidRPr="006A495D">
        <w:rPr>
          <w:rFonts w:asciiTheme="minorHAnsi" w:eastAsia="Times New Roman" w:hAnsiTheme="minorHAnsi" w:cstheme="minorHAnsi"/>
        </w:rPr>
        <w:t xml:space="preserve"> </w:t>
      </w:r>
      <w:r w:rsidR="00944A89">
        <w:rPr>
          <w:rFonts w:asciiTheme="minorHAnsi" w:eastAsia="Times New Roman" w:hAnsiTheme="minorHAnsi" w:cstheme="minorHAnsi"/>
        </w:rPr>
        <w:t>–</w:t>
      </w:r>
      <w:r w:rsidR="006A495D">
        <w:rPr>
          <w:rFonts w:asciiTheme="minorHAnsi" w:eastAsia="Times New Roman" w:hAnsiTheme="minorHAnsi" w:cstheme="minorHAnsi"/>
        </w:rPr>
        <w:t xml:space="preserve"> discussion</w:t>
      </w:r>
      <w:r w:rsidR="00944A89">
        <w:rPr>
          <w:rFonts w:asciiTheme="minorHAnsi" w:eastAsia="Times New Roman" w:hAnsiTheme="minorHAnsi" w:cstheme="minorHAnsi"/>
        </w:rPr>
        <w:t>.</w:t>
      </w:r>
    </w:p>
    <w:p w14:paraId="58B89F62" w14:textId="3287C7AC" w:rsidR="00E015EF" w:rsidRDefault="00E015EF" w:rsidP="00881CEA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6A495D">
        <w:rPr>
          <w:rFonts w:asciiTheme="minorHAnsi" w:eastAsia="Times New Roman" w:hAnsiTheme="minorHAnsi" w:cstheme="minorHAnsi"/>
        </w:rPr>
        <w:t>6:</w:t>
      </w:r>
      <w:r w:rsidR="00A50DE5" w:rsidRPr="006A495D">
        <w:rPr>
          <w:rFonts w:asciiTheme="minorHAnsi" w:eastAsia="Times New Roman" w:hAnsiTheme="minorHAnsi" w:cstheme="minorHAnsi"/>
        </w:rPr>
        <w:t>24</w:t>
      </w:r>
      <w:r w:rsidRPr="006A495D">
        <w:rPr>
          <w:rFonts w:asciiTheme="minorHAnsi" w:eastAsia="Times New Roman" w:hAnsiTheme="minorHAnsi" w:cstheme="minorHAnsi"/>
        </w:rPr>
        <w:t xml:space="preserve"> PM</w:t>
      </w:r>
      <w:r w:rsidR="00C96AF3" w:rsidRPr="006A495D">
        <w:rPr>
          <w:rFonts w:asciiTheme="minorHAnsi" w:eastAsia="Times New Roman" w:hAnsiTheme="minorHAnsi" w:cstheme="minorHAnsi"/>
        </w:rPr>
        <w:t xml:space="preserve"> </w:t>
      </w:r>
      <w:r w:rsidR="00951048">
        <w:rPr>
          <w:rFonts w:asciiTheme="minorHAnsi" w:eastAsia="Times New Roman" w:hAnsiTheme="minorHAnsi" w:cstheme="minorHAnsi"/>
        </w:rPr>
        <w:t>–</w:t>
      </w:r>
      <w:r w:rsidR="00A50DE5" w:rsidRPr="006A495D">
        <w:rPr>
          <w:rFonts w:asciiTheme="minorHAnsi" w:eastAsia="Times New Roman" w:hAnsiTheme="minorHAnsi" w:cstheme="minorHAnsi"/>
        </w:rPr>
        <w:t xml:space="preserve"> </w:t>
      </w:r>
      <w:r w:rsidR="00951048">
        <w:rPr>
          <w:rFonts w:asciiTheme="minorHAnsi" w:eastAsia="Times New Roman" w:hAnsiTheme="minorHAnsi" w:cstheme="minorHAnsi"/>
        </w:rPr>
        <w:t>Discuss timeline for new board recruitment</w:t>
      </w:r>
      <w:r w:rsidR="00007CC8" w:rsidRPr="006A495D">
        <w:rPr>
          <w:rFonts w:asciiTheme="minorHAnsi" w:eastAsia="Times New Roman" w:hAnsiTheme="minorHAnsi" w:cstheme="minorHAnsi"/>
        </w:rPr>
        <w:t>- discussion/ action.</w:t>
      </w:r>
    </w:p>
    <w:p w14:paraId="60E32308" w14:textId="5EDF1561" w:rsidR="00284147" w:rsidRPr="006A495D" w:rsidRDefault="00284147" w:rsidP="00881CEA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30 PM- Update on website- policies and bylaws all digital</w:t>
      </w:r>
      <w:r w:rsidR="00944A89">
        <w:rPr>
          <w:rFonts w:asciiTheme="minorHAnsi" w:eastAsia="Times New Roman" w:hAnsiTheme="minorHAnsi" w:cstheme="minorHAnsi"/>
        </w:rPr>
        <w:t>.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699C9CE9" w:rsidR="00CF61DE" w:rsidRPr="003A72E0" w:rsidRDefault="00E015EF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</w:t>
      </w:r>
      <w:r w:rsidR="00007CC8">
        <w:rPr>
          <w:rFonts w:asciiTheme="minorHAnsi" w:hAnsiTheme="minorHAnsi" w:cstheme="minorHAnsi"/>
          <w:sz w:val="24"/>
          <w:szCs w:val="24"/>
        </w:rPr>
        <w:t>32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6B41B7" w14:textId="4F9AF009" w:rsidR="002878ED" w:rsidRPr="003A72E0" w:rsidRDefault="00007CC8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42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12CC6A9B" w14:textId="0EA91162" w:rsidR="00D6693A" w:rsidRPr="00D336B0" w:rsidRDefault="00007CC8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6:52</w:t>
      </w:r>
      <w:r w:rsidR="008057BA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>
        <w:rPr>
          <w:rFonts w:asciiTheme="minorHAnsi" w:eastAsia="Arial" w:hAnsiTheme="minorHAnsi" w:cstheme="minorHAnsi"/>
          <w:sz w:val="24"/>
          <w:szCs w:val="24"/>
        </w:rPr>
        <w:t>:</w:t>
      </w: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322AD4A" w14:textId="2151B6FC" w:rsidR="00836B2D" w:rsidRPr="008E5104" w:rsidRDefault="00007CC8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57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59497F"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EC5E35">
        <w:rPr>
          <w:rFonts w:asciiTheme="minorHAnsi" w:hAnsiTheme="minorHAnsi" w:cstheme="minorHAnsi"/>
          <w:sz w:val="24"/>
          <w:szCs w:val="24"/>
        </w:rPr>
        <w:t>:</w:t>
      </w:r>
      <w:r w:rsidR="00284147">
        <w:rPr>
          <w:rFonts w:asciiTheme="minorHAnsi" w:hAnsiTheme="minorHAnsi" w:cstheme="minorHAnsi"/>
          <w:sz w:val="24"/>
          <w:szCs w:val="24"/>
        </w:rPr>
        <w:t xml:space="preserve"> February or March budget workshop</w:t>
      </w:r>
      <w:r w:rsidR="00993605">
        <w:rPr>
          <w:rFonts w:asciiTheme="minorHAnsi" w:hAnsiTheme="minorHAnsi" w:cstheme="minorHAnsi"/>
          <w:sz w:val="24"/>
          <w:szCs w:val="24"/>
        </w:rPr>
        <w:t>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C3BA6AE" w14:textId="5C1C5C5F" w:rsidR="00403383" w:rsidRPr="006D09F8" w:rsidRDefault="00007CC8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58</w:t>
      </w:r>
      <w:r w:rsidR="008057BA" w:rsidRPr="006D09F8">
        <w:rPr>
          <w:rFonts w:asciiTheme="minorHAnsi" w:hAnsiTheme="minorHAnsi" w:cstheme="minorHAnsi"/>
          <w:sz w:val="24"/>
          <w:szCs w:val="24"/>
        </w:rPr>
        <w:t xml:space="preserve"> PM </w:t>
      </w:r>
      <w:r w:rsidR="0039402E" w:rsidRPr="006D09F8">
        <w:rPr>
          <w:rFonts w:asciiTheme="minorHAnsi" w:hAnsiTheme="minorHAnsi" w:cstheme="minorHAnsi"/>
          <w:sz w:val="24"/>
          <w:szCs w:val="24"/>
        </w:rPr>
        <w:t>Board Member issues concerns/comments</w:t>
      </w:r>
      <w:r w:rsidR="00EC5E35">
        <w:rPr>
          <w:rFonts w:asciiTheme="minorHAnsi" w:hAnsiTheme="minorHAnsi" w:cstheme="minorHAnsi"/>
          <w:sz w:val="24"/>
          <w:szCs w:val="24"/>
        </w:rPr>
        <w:t>:</w:t>
      </w:r>
    </w:p>
    <w:p w14:paraId="6DB34078" w14:textId="77777777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1771BFF" w14:textId="5B22BFE9" w:rsidR="003E0C1E" w:rsidRPr="00660E51" w:rsidRDefault="00007CC8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60E51">
        <w:rPr>
          <w:rFonts w:asciiTheme="minorHAnsi" w:eastAsia="Arial" w:hAnsiTheme="minorHAnsi" w:cstheme="minorHAnsi"/>
          <w:sz w:val="24"/>
          <w:szCs w:val="24"/>
        </w:rPr>
        <w:t>6:59</w:t>
      </w:r>
      <w:r w:rsidR="008057BA" w:rsidRPr="00660E51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9402E" w:rsidRPr="00660E51">
        <w:rPr>
          <w:rFonts w:asciiTheme="minorHAnsi" w:eastAsia="Arial" w:hAnsiTheme="minorHAnsi" w:cstheme="minorHAnsi"/>
          <w:sz w:val="24"/>
          <w:szCs w:val="24"/>
        </w:rPr>
        <w:t>Public Announcements</w:t>
      </w:r>
      <w:r w:rsidR="00EC5E35">
        <w:rPr>
          <w:rFonts w:asciiTheme="minorHAnsi" w:eastAsia="Arial" w:hAnsiTheme="minorHAnsi" w:cstheme="minorHAnsi"/>
          <w:sz w:val="24"/>
          <w:szCs w:val="24"/>
        </w:rPr>
        <w:t xml:space="preserve">: </w:t>
      </w:r>
      <w:r w:rsidR="0039402E" w:rsidRPr="00660E51">
        <w:rPr>
          <w:rFonts w:asciiTheme="minorHAnsi" w:eastAsia="Arial" w:hAnsiTheme="minorHAnsi" w:cstheme="minorHAnsi"/>
          <w:sz w:val="24"/>
          <w:szCs w:val="24"/>
        </w:rPr>
        <w:t xml:space="preserve"> Next Regular Board </w:t>
      </w:r>
      <w:r w:rsidR="00453626" w:rsidRPr="00660E51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951048" w:rsidRPr="00660E51">
        <w:rPr>
          <w:rFonts w:asciiTheme="minorHAnsi" w:eastAsia="Arial" w:hAnsiTheme="minorHAnsi" w:cstheme="minorHAnsi"/>
          <w:sz w:val="24"/>
          <w:szCs w:val="24"/>
        </w:rPr>
        <w:t>February</w:t>
      </w:r>
      <w:r w:rsidR="00660E51">
        <w:rPr>
          <w:rFonts w:asciiTheme="minorHAnsi" w:eastAsia="Arial" w:hAnsiTheme="minorHAnsi" w:cstheme="minorHAnsi"/>
          <w:sz w:val="24"/>
          <w:szCs w:val="24"/>
        </w:rPr>
        <w:t xml:space="preserve"> 24, </w:t>
      </w:r>
      <w:r w:rsidR="008D29C9" w:rsidRPr="00660E51">
        <w:rPr>
          <w:rFonts w:asciiTheme="minorHAnsi" w:eastAsia="Arial" w:hAnsiTheme="minorHAnsi" w:cstheme="minorHAnsi"/>
          <w:sz w:val="24"/>
          <w:szCs w:val="24"/>
        </w:rPr>
        <w:t>202</w:t>
      </w:r>
      <w:r w:rsidR="009D2C19" w:rsidRPr="00660E51">
        <w:rPr>
          <w:rFonts w:asciiTheme="minorHAnsi" w:eastAsia="Arial" w:hAnsiTheme="minorHAnsi" w:cstheme="minorHAnsi"/>
          <w:sz w:val="24"/>
          <w:szCs w:val="24"/>
        </w:rPr>
        <w:t>6</w:t>
      </w:r>
      <w:r w:rsidR="00DF2A2F" w:rsidRPr="00660E51">
        <w:rPr>
          <w:rFonts w:asciiTheme="minorHAnsi" w:eastAsia="Arial" w:hAnsiTheme="minorHAnsi" w:cstheme="minorHAnsi"/>
          <w:sz w:val="24"/>
          <w:szCs w:val="24"/>
        </w:rPr>
        <w:t>.</w:t>
      </w: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68AC6B77" w:rsidR="00266314" w:rsidRPr="00943A0E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007CC8">
        <w:rPr>
          <w:rFonts w:asciiTheme="minorHAnsi" w:eastAsia="Arial" w:hAnsiTheme="minorHAnsi" w:cstheme="minorHAnsi"/>
          <w:sz w:val="24"/>
          <w:szCs w:val="24"/>
        </w:rPr>
        <w:t>00</w:t>
      </w:r>
      <w:r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E0C1E"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5C3B767C" w14:textId="77777777" w:rsidR="00943A0E" w:rsidRDefault="00943A0E" w:rsidP="00943A0E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502FFE4B" w14:textId="77777777" w:rsidR="00943A0E" w:rsidRPr="008E5104" w:rsidRDefault="00943A0E" w:rsidP="00943A0E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943A0E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159C5" w14:textId="77777777" w:rsidR="006C4B1C" w:rsidRDefault="006C4B1C" w:rsidP="005D4645">
      <w:pPr>
        <w:spacing w:after="0" w:line="240" w:lineRule="auto"/>
      </w:pPr>
      <w:r>
        <w:separator/>
      </w:r>
    </w:p>
  </w:endnote>
  <w:endnote w:type="continuationSeparator" w:id="0">
    <w:p w14:paraId="6B88552B" w14:textId="77777777" w:rsidR="006C4B1C" w:rsidRDefault="006C4B1C" w:rsidP="005D4645">
      <w:pPr>
        <w:spacing w:after="0" w:line="240" w:lineRule="auto"/>
      </w:pPr>
      <w:r>
        <w:continuationSeparator/>
      </w:r>
    </w:p>
  </w:endnote>
  <w:endnote w:type="continuationNotice" w:id="1">
    <w:p w14:paraId="4F506E21" w14:textId="77777777" w:rsidR="006C4B1C" w:rsidRDefault="006C4B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FD7DC" w14:textId="77777777" w:rsidR="006C4B1C" w:rsidRDefault="006C4B1C" w:rsidP="005D4645">
      <w:pPr>
        <w:spacing w:after="0" w:line="240" w:lineRule="auto"/>
      </w:pPr>
      <w:r>
        <w:separator/>
      </w:r>
    </w:p>
  </w:footnote>
  <w:footnote w:type="continuationSeparator" w:id="0">
    <w:p w14:paraId="4CA2D1E4" w14:textId="77777777" w:rsidR="006C4B1C" w:rsidRDefault="006C4B1C" w:rsidP="005D4645">
      <w:pPr>
        <w:spacing w:after="0" w:line="240" w:lineRule="auto"/>
      </w:pPr>
      <w:r>
        <w:continuationSeparator/>
      </w:r>
    </w:p>
  </w:footnote>
  <w:footnote w:type="continuationNotice" w:id="1">
    <w:p w14:paraId="477FA191" w14:textId="77777777" w:rsidR="006C4B1C" w:rsidRDefault="006C4B1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3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4AAF"/>
    <w:rsid w:val="000059C8"/>
    <w:rsid w:val="000068AA"/>
    <w:rsid w:val="00007CC8"/>
    <w:rsid w:val="000110F7"/>
    <w:rsid w:val="00011508"/>
    <w:rsid w:val="00012E81"/>
    <w:rsid w:val="0001489D"/>
    <w:rsid w:val="00016CEB"/>
    <w:rsid w:val="0002443C"/>
    <w:rsid w:val="00025CB2"/>
    <w:rsid w:val="00026DC1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42F0"/>
    <w:rsid w:val="00054D6F"/>
    <w:rsid w:val="00054EF8"/>
    <w:rsid w:val="000568C1"/>
    <w:rsid w:val="00062F44"/>
    <w:rsid w:val="0006428C"/>
    <w:rsid w:val="00070329"/>
    <w:rsid w:val="00075F6A"/>
    <w:rsid w:val="00076E39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2A79"/>
    <w:rsid w:val="000A30E6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3E6"/>
    <w:rsid w:val="000D1E41"/>
    <w:rsid w:val="000D31F5"/>
    <w:rsid w:val="000D3963"/>
    <w:rsid w:val="000D7653"/>
    <w:rsid w:val="000D7AC2"/>
    <w:rsid w:val="000E0607"/>
    <w:rsid w:val="000E0D82"/>
    <w:rsid w:val="000E0EA6"/>
    <w:rsid w:val="000E1809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7066"/>
    <w:rsid w:val="000F74C2"/>
    <w:rsid w:val="00102485"/>
    <w:rsid w:val="00102CD0"/>
    <w:rsid w:val="00104823"/>
    <w:rsid w:val="001113AA"/>
    <w:rsid w:val="00111B4A"/>
    <w:rsid w:val="001140C4"/>
    <w:rsid w:val="001153C5"/>
    <w:rsid w:val="0011623B"/>
    <w:rsid w:val="00116FEC"/>
    <w:rsid w:val="001171C6"/>
    <w:rsid w:val="00121C9E"/>
    <w:rsid w:val="001271C8"/>
    <w:rsid w:val="0013160D"/>
    <w:rsid w:val="00140A39"/>
    <w:rsid w:val="0014317A"/>
    <w:rsid w:val="00143F13"/>
    <w:rsid w:val="00143FC2"/>
    <w:rsid w:val="00144AF9"/>
    <w:rsid w:val="00145607"/>
    <w:rsid w:val="00145D67"/>
    <w:rsid w:val="001460EA"/>
    <w:rsid w:val="001603EC"/>
    <w:rsid w:val="00161FBC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2631"/>
    <w:rsid w:val="0019263F"/>
    <w:rsid w:val="00192DC4"/>
    <w:rsid w:val="00194133"/>
    <w:rsid w:val="001942C5"/>
    <w:rsid w:val="001954BC"/>
    <w:rsid w:val="00195CD5"/>
    <w:rsid w:val="0019634F"/>
    <w:rsid w:val="001A0FED"/>
    <w:rsid w:val="001A1017"/>
    <w:rsid w:val="001A43D7"/>
    <w:rsid w:val="001A46D2"/>
    <w:rsid w:val="001A508D"/>
    <w:rsid w:val="001A5741"/>
    <w:rsid w:val="001A6254"/>
    <w:rsid w:val="001A6603"/>
    <w:rsid w:val="001A7297"/>
    <w:rsid w:val="001B0755"/>
    <w:rsid w:val="001B132B"/>
    <w:rsid w:val="001B1DF3"/>
    <w:rsid w:val="001B45F6"/>
    <w:rsid w:val="001B6EE4"/>
    <w:rsid w:val="001C5C11"/>
    <w:rsid w:val="001D0FC2"/>
    <w:rsid w:val="001D6FD8"/>
    <w:rsid w:val="001D71F4"/>
    <w:rsid w:val="001E0B25"/>
    <w:rsid w:val="001E1BEC"/>
    <w:rsid w:val="001E29E5"/>
    <w:rsid w:val="001E4BE8"/>
    <w:rsid w:val="001E6167"/>
    <w:rsid w:val="001E622B"/>
    <w:rsid w:val="001F2005"/>
    <w:rsid w:val="001F20D7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62A5D"/>
    <w:rsid w:val="00263A48"/>
    <w:rsid w:val="00265116"/>
    <w:rsid w:val="0026584E"/>
    <w:rsid w:val="00266314"/>
    <w:rsid w:val="00267424"/>
    <w:rsid w:val="00270EFB"/>
    <w:rsid w:val="002764D2"/>
    <w:rsid w:val="00277A3B"/>
    <w:rsid w:val="00282D97"/>
    <w:rsid w:val="002838A0"/>
    <w:rsid w:val="00284147"/>
    <w:rsid w:val="0028474E"/>
    <w:rsid w:val="0028678C"/>
    <w:rsid w:val="00286BB0"/>
    <w:rsid w:val="002878ED"/>
    <w:rsid w:val="002902B2"/>
    <w:rsid w:val="00290840"/>
    <w:rsid w:val="00291F86"/>
    <w:rsid w:val="0029736E"/>
    <w:rsid w:val="002A035B"/>
    <w:rsid w:val="002A38DF"/>
    <w:rsid w:val="002B14FF"/>
    <w:rsid w:val="002B5302"/>
    <w:rsid w:val="002C3F59"/>
    <w:rsid w:val="002C4567"/>
    <w:rsid w:val="002C48E0"/>
    <w:rsid w:val="002C60CE"/>
    <w:rsid w:val="002C61FB"/>
    <w:rsid w:val="002C68BE"/>
    <w:rsid w:val="002D1B77"/>
    <w:rsid w:val="002D2221"/>
    <w:rsid w:val="002D4AE0"/>
    <w:rsid w:val="002D4C7A"/>
    <w:rsid w:val="002D5B97"/>
    <w:rsid w:val="002E1607"/>
    <w:rsid w:val="002E285F"/>
    <w:rsid w:val="002E2E56"/>
    <w:rsid w:val="002F6566"/>
    <w:rsid w:val="00300044"/>
    <w:rsid w:val="00301275"/>
    <w:rsid w:val="00301C1A"/>
    <w:rsid w:val="00305226"/>
    <w:rsid w:val="00305581"/>
    <w:rsid w:val="00314003"/>
    <w:rsid w:val="003205A0"/>
    <w:rsid w:val="00320EFC"/>
    <w:rsid w:val="00322E21"/>
    <w:rsid w:val="0032449F"/>
    <w:rsid w:val="003307E7"/>
    <w:rsid w:val="003310DD"/>
    <w:rsid w:val="00333EC5"/>
    <w:rsid w:val="00333F60"/>
    <w:rsid w:val="003350EF"/>
    <w:rsid w:val="00337170"/>
    <w:rsid w:val="00340EE9"/>
    <w:rsid w:val="003411D4"/>
    <w:rsid w:val="00344200"/>
    <w:rsid w:val="003459DE"/>
    <w:rsid w:val="00352C55"/>
    <w:rsid w:val="00353E3C"/>
    <w:rsid w:val="00354433"/>
    <w:rsid w:val="0035601B"/>
    <w:rsid w:val="003562B9"/>
    <w:rsid w:val="00356FCD"/>
    <w:rsid w:val="00357404"/>
    <w:rsid w:val="00361578"/>
    <w:rsid w:val="00363371"/>
    <w:rsid w:val="003652F9"/>
    <w:rsid w:val="00366973"/>
    <w:rsid w:val="00372D86"/>
    <w:rsid w:val="0037332B"/>
    <w:rsid w:val="00374F14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97DF4"/>
    <w:rsid w:val="003A0D13"/>
    <w:rsid w:val="003A29C3"/>
    <w:rsid w:val="003A3470"/>
    <w:rsid w:val="003A56F8"/>
    <w:rsid w:val="003A72E0"/>
    <w:rsid w:val="003B3AF0"/>
    <w:rsid w:val="003C0137"/>
    <w:rsid w:val="003C20B2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336B"/>
    <w:rsid w:val="003F5355"/>
    <w:rsid w:val="003F55E3"/>
    <w:rsid w:val="003F6D4C"/>
    <w:rsid w:val="00402657"/>
    <w:rsid w:val="00403383"/>
    <w:rsid w:val="00403B57"/>
    <w:rsid w:val="00406034"/>
    <w:rsid w:val="0041195C"/>
    <w:rsid w:val="00413273"/>
    <w:rsid w:val="004159A6"/>
    <w:rsid w:val="00415CB4"/>
    <w:rsid w:val="00420D84"/>
    <w:rsid w:val="004222F5"/>
    <w:rsid w:val="00427468"/>
    <w:rsid w:val="00432606"/>
    <w:rsid w:val="0043512D"/>
    <w:rsid w:val="00435B4B"/>
    <w:rsid w:val="00436B78"/>
    <w:rsid w:val="00437102"/>
    <w:rsid w:val="00440DAA"/>
    <w:rsid w:val="00443CF2"/>
    <w:rsid w:val="00444B08"/>
    <w:rsid w:val="00444FE7"/>
    <w:rsid w:val="00445000"/>
    <w:rsid w:val="00445248"/>
    <w:rsid w:val="00450709"/>
    <w:rsid w:val="00452451"/>
    <w:rsid w:val="00453626"/>
    <w:rsid w:val="00453C0A"/>
    <w:rsid w:val="00454CE7"/>
    <w:rsid w:val="0045592D"/>
    <w:rsid w:val="00461E34"/>
    <w:rsid w:val="00462ECF"/>
    <w:rsid w:val="00464BEE"/>
    <w:rsid w:val="00470CBE"/>
    <w:rsid w:val="00471304"/>
    <w:rsid w:val="00471811"/>
    <w:rsid w:val="00471F41"/>
    <w:rsid w:val="00473599"/>
    <w:rsid w:val="0047387F"/>
    <w:rsid w:val="0048012E"/>
    <w:rsid w:val="00481768"/>
    <w:rsid w:val="00481EC3"/>
    <w:rsid w:val="00486B64"/>
    <w:rsid w:val="00487948"/>
    <w:rsid w:val="00490E1A"/>
    <w:rsid w:val="00494D6F"/>
    <w:rsid w:val="004A1AC8"/>
    <w:rsid w:val="004A272E"/>
    <w:rsid w:val="004A58ED"/>
    <w:rsid w:val="004A692F"/>
    <w:rsid w:val="004B1BC7"/>
    <w:rsid w:val="004B2D78"/>
    <w:rsid w:val="004B78A9"/>
    <w:rsid w:val="004C0825"/>
    <w:rsid w:val="004C3C20"/>
    <w:rsid w:val="004C3EBC"/>
    <w:rsid w:val="004C71EC"/>
    <w:rsid w:val="004C7A83"/>
    <w:rsid w:val="004D2463"/>
    <w:rsid w:val="004D5783"/>
    <w:rsid w:val="004D627A"/>
    <w:rsid w:val="004E304F"/>
    <w:rsid w:val="004E3BC0"/>
    <w:rsid w:val="004E5C29"/>
    <w:rsid w:val="004F592C"/>
    <w:rsid w:val="004F613A"/>
    <w:rsid w:val="00500238"/>
    <w:rsid w:val="00500D76"/>
    <w:rsid w:val="00502BC0"/>
    <w:rsid w:val="00504E1A"/>
    <w:rsid w:val="0050559A"/>
    <w:rsid w:val="00505EE8"/>
    <w:rsid w:val="00506430"/>
    <w:rsid w:val="00512D61"/>
    <w:rsid w:val="00512E17"/>
    <w:rsid w:val="00514A1B"/>
    <w:rsid w:val="005163C5"/>
    <w:rsid w:val="0051666E"/>
    <w:rsid w:val="005213D9"/>
    <w:rsid w:val="00524CAE"/>
    <w:rsid w:val="00531FC3"/>
    <w:rsid w:val="005355FB"/>
    <w:rsid w:val="00536298"/>
    <w:rsid w:val="00540D2F"/>
    <w:rsid w:val="00545E0C"/>
    <w:rsid w:val="00553FC0"/>
    <w:rsid w:val="00555859"/>
    <w:rsid w:val="0056216E"/>
    <w:rsid w:val="005636A3"/>
    <w:rsid w:val="00563E9A"/>
    <w:rsid w:val="00564278"/>
    <w:rsid w:val="00564351"/>
    <w:rsid w:val="00566F28"/>
    <w:rsid w:val="00570D3E"/>
    <w:rsid w:val="005740FF"/>
    <w:rsid w:val="0057615E"/>
    <w:rsid w:val="00576685"/>
    <w:rsid w:val="0058096D"/>
    <w:rsid w:val="005821E3"/>
    <w:rsid w:val="00586E72"/>
    <w:rsid w:val="005870AA"/>
    <w:rsid w:val="00587BF0"/>
    <w:rsid w:val="00590669"/>
    <w:rsid w:val="0059497F"/>
    <w:rsid w:val="00595F25"/>
    <w:rsid w:val="005A3702"/>
    <w:rsid w:val="005A69D2"/>
    <w:rsid w:val="005B5AB4"/>
    <w:rsid w:val="005C01B5"/>
    <w:rsid w:val="005C2DB4"/>
    <w:rsid w:val="005C3BEB"/>
    <w:rsid w:val="005C7C1C"/>
    <w:rsid w:val="005D0D08"/>
    <w:rsid w:val="005D11FB"/>
    <w:rsid w:val="005D1B1C"/>
    <w:rsid w:val="005D3CF0"/>
    <w:rsid w:val="005D4645"/>
    <w:rsid w:val="005D492F"/>
    <w:rsid w:val="005D4BE2"/>
    <w:rsid w:val="005D5A0D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5C40"/>
    <w:rsid w:val="00606B1E"/>
    <w:rsid w:val="00607B08"/>
    <w:rsid w:val="00610234"/>
    <w:rsid w:val="00610DD5"/>
    <w:rsid w:val="00615FD4"/>
    <w:rsid w:val="0061640E"/>
    <w:rsid w:val="00617CBB"/>
    <w:rsid w:val="00620E26"/>
    <w:rsid w:val="00622002"/>
    <w:rsid w:val="0062407F"/>
    <w:rsid w:val="006276BB"/>
    <w:rsid w:val="00632D38"/>
    <w:rsid w:val="00633DDB"/>
    <w:rsid w:val="00642414"/>
    <w:rsid w:val="00644132"/>
    <w:rsid w:val="0064445C"/>
    <w:rsid w:val="00644737"/>
    <w:rsid w:val="006453DC"/>
    <w:rsid w:val="006464C2"/>
    <w:rsid w:val="00647CA6"/>
    <w:rsid w:val="00650414"/>
    <w:rsid w:val="006533D8"/>
    <w:rsid w:val="006542F0"/>
    <w:rsid w:val="006561EF"/>
    <w:rsid w:val="00660E51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91365"/>
    <w:rsid w:val="006914F6"/>
    <w:rsid w:val="0069656F"/>
    <w:rsid w:val="006A495D"/>
    <w:rsid w:val="006A6D7E"/>
    <w:rsid w:val="006B0AE3"/>
    <w:rsid w:val="006B14CE"/>
    <w:rsid w:val="006B4150"/>
    <w:rsid w:val="006B7D6E"/>
    <w:rsid w:val="006B7E2C"/>
    <w:rsid w:val="006C24ED"/>
    <w:rsid w:val="006C292E"/>
    <w:rsid w:val="006C30EF"/>
    <w:rsid w:val="006C4B1C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F0A9A"/>
    <w:rsid w:val="006F7EA3"/>
    <w:rsid w:val="007015D4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5A05"/>
    <w:rsid w:val="007406A1"/>
    <w:rsid w:val="00743925"/>
    <w:rsid w:val="00744A49"/>
    <w:rsid w:val="00750D3D"/>
    <w:rsid w:val="007511DA"/>
    <w:rsid w:val="00751E4C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91569"/>
    <w:rsid w:val="00794470"/>
    <w:rsid w:val="0079454D"/>
    <w:rsid w:val="0079783E"/>
    <w:rsid w:val="00797EE3"/>
    <w:rsid w:val="007A07A1"/>
    <w:rsid w:val="007A30BA"/>
    <w:rsid w:val="007A5A13"/>
    <w:rsid w:val="007A5BDB"/>
    <w:rsid w:val="007A6B86"/>
    <w:rsid w:val="007B007C"/>
    <w:rsid w:val="007B2A93"/>
    <w:rsid w:val="007B557A"/>
    <w:rsid w:val="007B6F11"/>
    <w:rsid w:val="007C0872"/>
    <w:rsid w:val="007C1F7A"/>
    <w:rsid w:val="007C4DC2"/>
    <w:rsid w:val="007D0228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59B"/>
    <w:rsid w:val="008030D6"/>
    <w:rsid w:val="008031AA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0FFD"/>
    <w:rsid w:val="00825EB5"/>
    <w:rsid w:val="00830519"/>
    <w:rsid w:val="00831952"/>
    <w:rsid w:val="008333B7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67BD5"/>
    <w:rsid w:val="0087079B"/>
    <w:rsid w:val="0087171E"/>
    <w:rsid w:val="00872CDA"/>
    <w:rsid w:val="00875230"/>
    <w:rsid w:val="00881927"/>
    <w:rsid w:val="008827B7"/>
    <w:rsid w:val="008833C7"/>
    <w:rsid w:val="0088371B"/>
    <w:rsid w:val="00883E48"/>
    <w:rsid w:val="00887A67"/>
    <w:rsid w:val="0089206F"/>
    <w:rsid w:val="00893A94"/>
    <w:rsid w:val="008A08DC"/>
    <w:rsid w:val="008A366B"/>
    <w:rsid w:val="008A386D"/>
    <w:rsid w:val="008A696B"/>
    <w:rsid w:val="008B2511"/>
    <w:rsid w:val="008B6B09"/>
    <w:rsid w:val="008B7F26"/>
    <w:rsid w:val="008C1657"/>
    <w:rsid w:val="008C5275"/>
    <w:rsid w:val="008C7176"/>
    <w:rsid w:val="008D29C9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B51"/>
    <w:rsid w:val="008F7A86"/>
    <w:rsid w:val="00901D42"/>
    <w:rsid w:val="00903FE4"/>
    <w:rsid w:val="0090431B"/>
    <w:rsid w:val="00907F12"/>
    <w:rsid w:val="0091075C"/>
    <w:rsid w:val="00910D0D"/>
    <w:rsid w:val="00911255"/>
    <w:rsid w:val="00911295"/>
    <w:rsid w:val="00912731"/>
    <w:rsid w:val="009129BE"/>
    <w:rsid w:val="00913D83"/>
    <w:rsid w:val="00913E36"/>
    <w:rsid w:val="00915D99"/>
    <w:rsid w:val="00917B2A"/>
    <w:rsid w:val="009233A6"/>
    <w:rsid w:val="00923919"/>
    <w:rsid w:val="00925C48"/>
    <w:rsid w:val="0092670D"/>
    <w:rsid w:val="00927455"/>
    <w:rsid w:val="00930C3E"/>
    <w:rsid w:val="00931301"/>
    <w:rsid w:val="00936B47"/>
    <w:rsid w:val="00943A0E"/>
    <w:rsid w:val="00944A89"/>
    <w:rsid w:val="00946142"/>
    <w:rsid w:val="00946E02"/>
    <w:rsid w:val="00951048"/>
    <w:rsid w:val="00951770"/>
    <w:rsid w:val="00960F23"/>
    <w:rsid w:val="00961CDD"/>
    <w:rsid w:val="009630F9"/>
    <w:rsid w:val="00963332"/>
    <w:rsid w:val="009674EB"/>
    <w:rsid w:val="009709CA"/>
    <w:rsid w:val="009743D9"/>
    <w:rsid w:val="00976273"/>
    <w:rsid w:val="00981EA8"/>
    <w:rsid w:val="00985FE5"/>
    <w:rsid w:val="0099115B"/>
    <w:rsid w:val="009935D1"/>
    <w:rsid w:val="00993605"/>
    <w:rsid w:val="009937C8"/>
    <w:rsid w:val="0099598F"/>
    <w:rsid w:val="00997183"/>
    <w:rsid w:val="00997FD5"/>
    <w:rsid w:val="009A0144"/>
    <w:rsid w:val="009A2164"/>
    <w:rsid w:val="009A4120"/>
    <w:rsid w:val="009A4BAF"/>
    <w:rsid w:val="009A5345"/>
    <w:rsid w:val="009A6F9D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1345"/>
    <w:rsid w:val="009D2C19"/>
    <w:rsid w:val="009D4C8D"/>
    <w:rsid w:val="009D5358"/>
    <w:rsid w:val="009D700B"/>
    <w:rsid w:val="009D703F"/>
    <w:rsid w:val="009E4672"/>
    <w:rsid w:val="009E4F01"/>
    <w:rsid w:val="009F25C4"/>
    <w:rsid w:val="009F2744"/>
    <w:rsid w:val="009F56DA"/>
    <w:rsid w:val="009F61B8"/>
    <w:rsid w:val="009F77C2"/>
    <w:rsid w:val="00A02283"/>
    <w:rsid w:val="00A02732"/>
    <w:rsid w:val="00A10045"/>
    <w:rsid w:val="00A12589"/>
    <w:rsid w:val="00A12F4E"/>
    <w:rsid w:val="00A15918"/>
    <w:rsid w:val="00A1797C"/>
    <w:rsid w:val="00A22159"/>
    <w:rsid w:val="00A227C4"/>
    <w:rsid w:val="00A26EEA"/>
    <w:rsid w:val="00A27E2B"/>
    <w:rsid w:val="00A35787"/>
    <w:rsid w:val="00A40E9E"/>
    <w:rsid w:val="00A41888"/>
    <w:rsid w:val="00A430CC"/>
    <w:rsid w:val="00A43DF4"/>
    <w:rsid w:val="00A50DE5"/>
    <w:rsid w:val="00A512AD"/>
    <w:rsid w:val="00A513FA"/>
    <w:rsid w:val="00A51C9D"/>
    <w:rsid w:val="00A6018C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A70"/>
    <w:rsid w:val="00A86C3B"/>
    <w:rsid w:val="00A938FD"/>
    <w:rsid w:val="00A949B4"/>
    <w:rsid w:val="00A95368"/>
    <w:rsid w:val="00A969BE"/>
    <w:rsid w:val="00AA2742"/>
    <w:rsid w:val="00AA2B87"/>
    <w:rsid w:val="00AA4244"/>
    <w:rsid w:val="00AB091C"/>
    <w:rsid w:val="00AB224C"/>
    <w:rsid w:val="00AB2514"/>
    <w:rsid w:val="00AB2649"/>
    <w:rsid w:val="00AB3739"/>
    <w:rsid w:val="00AB40C4"/>
    <w:rsid w:val="00AC0093"/>
    <w:rsid w:val="00AC2AA6"/>
    <w:rsid w:val="00AC36FC"/>
    <w:rsid w:val="00AC54FF"/>
    <w:rsid w:val="00AC567A"/>
    <w:rsid w:val="00AC668E"/>
    <w:rsid w:val="00AD19C3"/>
    <w:rsid w:val="00AD3651"/>
    <w:rsid w:val="00AD3C2D"/>
    <w:rsid w:val="00AD4041"/>
    <w:rsid w:val="00AD7022"/>
    <w:rsid w:val="00AE0020"/>
    <w:rsid w:val="00AE3725"/>
    <w:rsid w:val="00AE6098"/>
    <w:rsid w:val="00AE61BA"/>
    <w:rsid w:val="00AF1136"/>
    <w:rsid w:val="00AF2055"/>
    <w:rsid w:val="00AF4CF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E85"/>
    <w:rsid w:val="00B1782E"/>
    <w:rsid w:val="00B17FE4"/>
    <w:rsid w:val="00B20C1A"/>
    <w:rsid w:val="00B21DE1"/>
    <w:rsid w:val="00B30D41"/>
    <w:rsid w:val="00B357B0"/>
    <w:rsid w:val="00B362CB"/>
    <w:rsid w:val="00B364B2"/>
    <w:rsid w:val="00B37E5E"/>
    <w:rsid w:val="00B400F5"/>
    <w:rsid w:val="00B435BD"/>
    <w:rsid w:val="00B45C28"/>
    <w:rsid w:val="00B468ED"/>
    <w:rsid w:val="00B47126"/>
    <w:rsid w:val="00B57EC8"/>
    <w:rsid w:val="00B626BC"/>
    <w:rsid w:val="00B6480E"/>
    <w:rsid w:val="00B675F7"/>
    <w:rsid w:val="00B67E23"/>
    <w:rsid w:val="00B72065"/>
    <w:rsid w:val="00B74FD0"/>
    <w:rsid w:val="00B75C17"/>
    <w:rsid w:val="00B761E0"/>
    <w:rsid w:val="00B76717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94349"/>
    <w:rsid w:val="00BA03CA"/>
    <w:rsid w:val="00BA18BF"/>
    <w:rsid w:val="00BA2DCC"/>
    <w:rsid w:val="00BA4968"/>
    <w:rsid w:val="00BA571F"/>
    <w:rsid w:val="00BA649B"/>
    <w:rsid w:val="00BB0004"/>
    <w:rsid w:val="00BB2918"/>
    <w:rsid w:val="00BB3270"/>
    <w:rsid w:val="00BB447D"/>
    <w:rsid w:val="00BB6898"/>
    <w:rsid w:val="00BB68A2"/>
    <w:rsid w:val="00BC0F74"/>
    <w:rsid w:val="00BC0FD3"/>
    <w:rsid w:val="00BC168F"/>
    <w:rsid w:val="00BC4A51"/>
    <w:rsid w:val="00BC610F"/>
    <w:rsid w:val="00BC79E6"/>
    <w:rsid w:val="00BD140B"/>
    <w:rsid w:val="00BD58FE"/>
    <w:rsid w:val="00BE1120"/>
    <w:rsid w:val="00BE272A"/>
    <w:rsid w:val="00BE3CDF"/>
    <w:rsid w:val="00BE4BAA"/>
    <w:rsid w:val="00BE4D59"/>
    <w:rsid w:val="00BE7066"/>
    <w:rsid w:val="00BE7973"/>
    <w:rsid w:val="00BF556D"/>
    <w:rsid w:val="00BF570C"/>
    <w:rsid w:val="00BF7427"/>
    <w:rsid w:val="00C021F0"/>
    <w:rsid w:val="00C048E2"/>
    <w:rsid w:val="00C05F67"/>
    <w:rsid w:val="00C06370"/>
    <w:rsid w:val="00C101C8"/>
    <w:rsid w:val="00C104F2"/>
    <w:rsid w:val="00C11539"/>
    <w:rsid w:val="00C13439"/>
    <w:rsid w:val="00C1688F"/>
    <w:rsid w:val="00C17611"/>
    <w:rsid w:val="00C20463"/>
    <w:rsid w:val="00C20BD2"/>
    <w:rsid w:val="00C230ED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60003"/>
    <w:rsid w:val="00C608F0"/>
    <w:rsid w:val="00C62863"/>
    <w:rsid w:val="00C630A0"/>
    <w:rsid w:val="00C653C9"/>
    <w:rsid w:val="00C66115"/>
    <w:rsid w:val="00C66EA0"/>
    <w:rsid w:val="00C7478C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96AF3"/>
    <w:rsid w:val="00CA44A4"/>
    <w:rsid w:val="00CA7BD5"/>
    <w:rsid w:val="00CA7FD4"/>
    <w:rsid w:val="00CB0DA4"/>
    <w:rsid w:val="00CB1AFD"/>
    <w:rsid w:val="00CB2304"/>
    <w:rsid w:val="00CB4516"/>
    <w:rsid w:val="00CB66D3"/>
    <w:rsid w:val="00CC3EB0"/>
    <w:rsid w:val="00CD0C5C"/>
    <w:rsid w:val="00CD51AB"/>
    <w:rsid w:val="00CD67BA"/>
    <w:rsid w:val="00CD6E2A"/>
    <w:rsid w:val="00CD784B"/>
    <w:rsid w:val="00CE056F"/>
    <w:rsid w:val="00CE189C"/>
    <w:rsid w:val="00CE312A"/>
    <w:rsid w:val="00CE7931"/>
    <w:rsid w:val="00CF012A"/>
    <w:rsid w:val="00CF0FF2"/>
    <w:rsid w:val="00CF33DC"/>
    <w:rsid w:val="00CF3EDA"/>
    <w:rsid w:val="00CF4BCD"/>
    <w:rsid w:val="00CF61DE"/>
    <w:rsid w:val="00CF64E9"/>
    <w:rsid w:val="00D023A4"/>
    <w:rsid w:val="00D03861"/>
    <w:rsid w:val="00D0414F"/>
    <w:rsid w:val="00D04E0C"/>
    <w:rsid w:val="00D140F9"/>
    <w:rsid w:val="00D16F3E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5013F"/>
    <w:rsid w:val="00D511B1"/>
    <w:rsid w:val="00D53D21"/>
    <w:rsid w:val="00D5456C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2FB"/>
    <w:rsid w:val="00D7567D"/>
    <w:rsid w:val="00D75B4A"/>
    <w:rsid w:val="00D81CE4"/>
    <w:rsid w:val="00D856FD"/>
    <w:rsid w:val="00D86015"/>
    <w:rsid w:val="00D90150"/>
    <w:rsid w:val="00D90C8A"/>
    <w:rsid w:val="00D92AFF"/>
    <w:rsid w:val="00D9346B"/>
    <w:rsid w:val="00D93FA1"/>
    <w:rsid w:val="00D95B24"/>
    <w:rsid w:val="00D96B18"/>
    <w:rsid w:val="00DA056E"/>
    <w:rsid w:val="00DA4BD7"/>
    <w:rsid w:val="00DA6BC5"/>
    <w:rsid w:val="00DB01E5"/>
    <w:rsid w:val="00DB5005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7370"/>
    <w:rsid w:val="00DE0940"/>
    <w:rsid w:val="00DE12C7"/>
    <w:rsid w:val="00DE310F"/>
    <w:rsid w:val="00DE5F87"/>
    <w:rsid w:val="00DE5F94"/>
    <w:rsid w:val="00DE673A"/>
    <w:rsid w:val="00DE7D1B"/>
    <w:rsid w:val="00DF01C9"/>
    <w:rsid w:val="00DF07AB"/>
    <w:rsid w:val="00DF1255"/>
    <w:rsid w:val="00DF2A2F"/>
    <w:rsid w:val="00DF37C5"/>
    <w:rsid w:val="00DF4620"/>
    <w:rsid w:val="00E015EF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A3D"/>
    <w:rsid w:val="00E61AF7"/>
    <w:rsid w:val="00E66343"/>
    <w:rsid w:val="00E67E4F"/>
    <w:rsid w:val="00E706E4"/>
    <w:rsid w:val="00E71ED3"/>
    <w:rsid w:val="00E74120"/>
    <w:rsid w:val="00E7573D"/>
    <w:rsid w:val="00E77565"/>
    <w:rsid w:val="00E77E3D"/>
    <w:rsid w:val="00E80FD5"/>
    <w:rsid w:val="00E813C8"/>
    <w:rsid w:val="00E84037"/>
    <w:rsid w:val="00E851E1"/>
    <w:rsid w:val="00E90202"/>
    <w:rsid w:val="00E90EA1"/>
    <w:rsid w:val="00E9681F"/>
    <w:rsid w:val="00E978B8"/>
    <w:rsid w:val="00EA41D4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5E35"/>
    <w:rsid w:val="00EC65AC"/>
    <w:rsid w:val="00EC6F04"/>
    <w:rsid w:val="00ED2A52"/>
    <w:rsid w:val="00ED30E5"/>
    <w:rsid w:val="00ED5C8A"/>
    <w:rsid w:val="00ED78FB"/>
    <w:rsid w:val="00EE25B8"/>
    <w:rsid w:val="00EE7079"/>
    <w:rsid w:val="00EF436C"/>
    <w:rsid w:val="00EF565F"/>
    <w:rsid w:val="00EF589C"/>
    <w:rsid w:val="00EF6057"/>
    <w:rsid w:val="00EF711B"/>
    <w:rsid w:val="00F00D1F"/>
    <w:rsid w:val="00F015B7"/>
    <w:rsid w:val="00F01BDB"/>
    <w:rsid w:val="00F04110"/>
    <w:rsid w:val="00F05459"/>
    <w:rsid w:val="00F061AC"/>
    <w:rsid w:val="00F172DE"/>
    <w:rsid w:val="00F220E0"/>
    <w:rsid w:val="00F316F0"/>
    <w:rsid w:val="00F334E6"/>
    <w:rsid w:val="00F345E9"/>
    <w:rsid w:val="00F416E4"/>
    <w:rsid w:val="00F438FF"/>
    <w:rsid w:val="00F43F8A"/>
    <w:rsid w:val="00F458D4"/>
    <w:rsid w:val="00F47E70"/>
    <w:rsid w:val="00F5099D"/>
    <w:rsid w:val="00F52BC2"/>
    <w:rsid w:val="00F53C41"/>
    <w:rsid w:val="00F55713"/>
    <w:rsid w:val="00F64F4D"/>
    <w:rsid w:val="00F6649B"/>
    <w:rsid w:val="00F67B99"/>
    <w:rsid w:val="00F70457"/>
    <w:rsid w:val="00F70B5D"/>
    <w:rsid w:val="00F71AC7"/>
    <w:rsid w:val="00F76CAC"/>
    <w:rsid w:val="00F8156F"/>
    <w:rsid w:val="00F86CA5"/>
    <w:rsid w:val="00F90F8A"/>
    <w:rsid w:val="00F91ABC"/>
    <w:rsid w:val="00F92ED3"/>
    <w:rsid w:val="00F94A75"/>
    <w:rsid w:val="00FA1C5A"/>
    <w:rsid w:val="00FA1CE6"/>
    <w:rsid w:val="00FA403D"/>
    <w:rsid w:val="00FA488A"/>
    <w:rsid w:val="00FA53A9"/>
    <w:rsid w:val="00FB0B2E"/>
    <w:rsid w:val="00FB4B5E"/>
    <w:rsid w:val="00FB6B48"/>
    <w:rsid w:val="00FC095D"/>
    <w:rsid w:val="00FC37DD"/>
    <w:rsid w:val="00FC447D"/>
    <w:rsid w:val="00FC7579"/>
    <w:rsid w:val="00FC7800"/>
    <w:rsid w:val="00FC7CB1"/>
    <w:rsid w:val="00FD30BB"/>
    <w:rsid w:val="00FD5649"/>
    <w:rsid w:val="00FD5D85"/>
    <w:rsid w:val="00FD5E43"/>
    <w:rsid w:val="00FD6636"/>
    <w:rsid w:val="00FD7D09"/>
    <w:rsid w:val="00FE1F08"/>
    <w:rsid w:val="00FF2A68"/>
    <w:rsid w:val="00FF2C4A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0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8</cp:revision>
  <cp:lastPrinted>2025-06-17T12:31:00Z</cp:lastPrinted>
  <dcterms:created xsi:type="dcterms:W3CDTF">2026-01-16T01:03:00Z</dcterms:created>
  <dcterms:modified xsi:type="dcterms:W3CDTF">2026-01-16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